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t xml:space="preserve">Dear [Employer's Name],</w:t>
      </w:r>
    </w:p>
    <w:p>
      <w:pPr>
        <w:pStyle w:val="BodyText"/>
      </w:pPr>
      <w:r>
        <w:t xml:space="preserve">I am writing to express my enthusiastic interest in the Baker position at your esteemed establishment in Spain Madrid. As a passionate and dedicated professional with a deep appreciation for the art of baking, I am eager to contribute my skills, experience, and cultural understanding to your team. The opportunity to work as a Baker in such a vibrant and historically rich city as Madrid is not only an exciting career move but also a personal aspiration. I am confident that my background in artisanal baking, combined with my adaptability and enthusiasm for Spanish culinary traditions, makes me an ideal candidate for this role.</w:t>
      </w:r>
    </w:p>
    <w:bookmarkStart w:id="20" w:name="X1c50fe31b7d1e6784737bcb109d2e926c845360"/>
    <w:p>
      <w:pPr>
        <w:pStyle w:val="Heading2"/>
      </w:pPr>
      <w:r>
        <w:t xml:space="preserve">Why Spain Madrid? A Cultural and Professional Hub</w:t>
      </w:r>
    </w:p>
    <w:p>
      <w:pPr>
        <w:pStyle w:val="FirstParagraph"/>
      </w:pPr>
      <w:r>
        <w:t xml:space="preserve">Spain Madrid is a city that celebrates food as a cornerstone of its identity. From the bustling markets of Mercado de San Miguel to the iconic patisseries lining the streets of Salamanca, Madrid offers a unique blend of tradition and innovation in its culinary scene. As a Baker, I am drawn to this environment because it allows me to immerse myself in a culture where every loaf of bread, pastry, or sweet treat tells a story. The demand for high-quality, authentic baked goods in Madrid is immense, and I am eager to bring my expertise to meet this expectation while embracing the local flavors that define Spanish cuisine.</w:t>
      </w:r>
    </w:p>
    <w:p>
      <w:pPr>
        <w:pStyle w:val="BodyText"/>
      </w:pPr>
      <w:r>
        <w:t xml:space="preserve">My journey as a Baker has been shaped by a commitment to excellence and an understanding of the importance of quality ingredients. Whether it is crafting traditional Spanish bread like pan de molde or creating modern interpretations of classic pastries, I approach each task with precision and creativity. In Madrid, where customers value both heritage and innovation, my ability to balance these elements will allow me to contribute meaningfully to your bakery’s success.</w:t>
      </w:r>
    </w:p>
    <w:bookmarkEnd w:id="20"/>
    <w:bookmarkStart w:id="21" w:name="Xd12ec5062f30ea55f8ff2592f3ada3f9d113782"/>
    <w:p>
      <w:pPr>
        <w:pStyle w:val="Heading2"/>
      </w:pPr>
      <w:r>
        <w:t xml:space="preserve">Professional Qualifications and Expertise</w:t>
      </w:r>
    </w:p>
    <w:p>
      <w:pPr>
        <w:pStyle w:val="FirstParagraph"/>
      </w:pPr>
      <w:r>
        <w:t xml:space="preserve">I hold a degree in Culinary Arts with a specialization in Baking and Pastry, which has equipped me with the technical skills and theoretical knowledge necessary to excel in a fast-paced, high-standard environment. Over the past five years, I have worked in various bakeries across Europe, including roles where I was responsible for daily operations such as dough preparation, pastry assembly, and quality control. My experience spans both traditional and contemporary baking techniques, from sourdough fermentation to modern confectionery artistry.</w:t>
      </w:r>
    </w:p>
    <w:p>
      <w:pPr>
        <w:pStyle w:val="BodyText"/>
      </w:pPr>
      <w:r>
        <w:t xml:space="preserve">In addition to my formal training, I have developed a strong understanding of the importance of customer satisfaction. In Madrid, where the culinary scene is fiercely competitive, building relationships with regulars and ensuring consistency in product quality are paramount. I am particularly skilled in creating custom baked goods that align with local preferences, such as churros con chocolate for breakfast or tarta de Santiago for special occasions. My ability to adapt recipes and incorporate seasonal ingredients ensures that my creations remain fresh, relevant, and appealing to Madrid’s discerning clientele.</w:t>
      </w:r>
    </w:p>
    <w:bookmarkEnd w:id="21"/>
    <w:bookmarkStart w:id="22" w:name="Xa042ee7977050347975980c2ef7531791a645e8"/>
    <w:p>
      <w:pPr>
        <w:pStyle w:val="Heading2"/>
      </w:pPr>
      <w:r>
        <w:t xml:space="preserve">Cultural Adaptability and Passion for Spanish Cuisine</w:t>
      </w:r>
    </w:p>
    <w:p>
      <w:pPr>
        <w:pStyle w:val="FirstParagraph"/>
      </w:pPr>
      <w:r>
        <w:t xml:space="preserve">One of the key aspects of working as a Baker in Spain Madrid is the need to understand and respect local customs. I have studied Spanish culinary traditions extensively, including the significance of bread in daily life, the role of pastries in celebrations, and the emphasis on fresh, locally sourced ingredients. This knowledge has allowed me to seamlessly integrate into diverse baking environments while maintaining a commitment to authenticity.</w:t>
      </w:r>
    </w:p>
    <w:p>
      <w:pPr>
        <w:pStyle w:val="BodyText"/>
      </w:pPr>
      <w:r>
        <w:t xml:space="preserve">For example, during my time working in a small bakery in Seville, I was tasked with revamping their menu to include more traditional Spanish items. By researching regional specialties and experimenting with recipes, I successfully introduced new products that became popular among locals and tourists alike. This experience reinforced my belief that a Baker must not only master the craft but also connect with the cultural context in which they work.</w:t>
      </w:r>
    </w:p>
    <w:bookmarkEnd w:id="22"/>
    <w:bookmarkStart w:id="23" w:name="contributing-to-your-bakerys-success"/>
    <w:p>
      <w:pPr>
        <w:pStyle w:val="Heading2"/>
      </w:pPr>
      <w:r>
        <w:t xml:space="preserve">Contributing to Your Bakery’s Success</w:t>
      </w:r>
    </w:p>
    <w:p>
      <w:pPr>
        <w:pStyle w:val="FirstParagraph"/>
      </w:pPr>
      <w:r>
        <w:t xml:space="preserve">As a Baker in Spain Madrid, I aim to bring more than just technical expertise—I want to infuse your bakery with energy, creativity, and a deep respect for the traditions that define Spanish baking. My proactive approach to problem-solving and my ability to work efficiently in a team-oriented environment will ensure that your daily operations run smoothly. Whether it’s managing inventory, mentoring junior staff, or innovating new recipes, I am committed to supporting your goals and contributing to the growth of your business.</w:t>
      </w:r>
    </w:p>
    <w:p>
      <w:pPr>
        <w:pStyle w:val="BodyText"/>
      </w:pPr>
      <w:r>
        <w:t xml:space="preserve">I am also deeply motivated by the opportunity to learn from experienced professionals in Madrid’s baking community. The city is home to some of the most renowned bakers and pastry chefs in Europe, and I would be honored to collaborate with them, absorbing their techniques and insights while sharing my own perspective. This mutual exchange of knowledge would not only enhance my skills but also enrich the culinary offerings of your establishment.</w:t>
      </w:r>
    </w:p>
    <w:bookmarkEnd w:id="23"/>
    <w:bookmarkStart w:id="24" w:name="conclusion"/>
    <w:p>
      <w:pPr>
        <w:pStyle w:val="Heading2"/>
      </w:pPr>
      <w:r>
        <w:t xml:space="preserve">Conclusion</w:t>
      </w:r>
    </w:p>
    <w:p>
      <w:pPr>
        <w:pStyle w:val="FirstParagraph"/>
      </w:pPr>
      <w:r>
        <w:t xml:space="preserve">In conclusion, I am confident that my qualifications, cultural awareness, and passion for baking align perfectly with the needs of a Baker position in Spain Madrid. I am eager to bring my experience and dedication to your team and contribute to the continued success of your bakery. Thank you for considering my application. I would be delighted to discuss how my background and enthusiasm can benefit your organization furth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Spain Madrid</dc:title>
  <dc:creator/>
  <cp:keywords/>
  <dcterms:created xsi:type="dcterms:W3CDTF">2026-07-19T22:12:30Z</dcterms:created>
  <dcterms:modified xsi:type="dcterms:W3CDTF">2026-07-19T22:12:30Z</dcterms:modified>
</cp:coreProperties>
</file>

<file path=docProps/custom.xml><?xml version="1.0" encoding="utf-8"?>
<Properties xmlns="http://schemas.openxmlformats.org/officeDocument/2006/custom-properties" xmlns:vt="http://schemas.openxmlformats.org/officeDocument/2006/docPropsVTypes"/>
</file>